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53C86" w:rsidP="00A66F2B" w:rsidRDefault="002B7CBD" w14:paraId="49C6589B" w14:textId="77777777">
      <w:pPr>
        <w:jc w:val="center"/>
        <w:rPr>
          <w:rFonts w:ascii="Garamond" w:hAnsi="Garamond"/>
          <w:b/>
          <w:bCs/>
          <w:sz w:val="28"/>
          <w:szCs w:val="28"/>
        </w:rPr>
      </w:pPr>
      <w:r>
        <w:rPr>
          <w:rFonts w:ascii="Garamond" w:hAnsi="Garamond"/>
          <w:b/>
          <w:bCs/>
          <w:sz w:val="28"/>
          <w:szCs w:val="28"/>
        </w:rPr>
        <w:t>Project 1</w:t>
      </w:r>
      <w:r w:rsidRPr="00A66F2B" w:rsidR="00A66F2B">
        <w:rPr>
          <w:rFonts w:ascii="Garamond" w:hAnsi="Garamond"/>
          <w:b/>
          <w:bCs/>
          <w:sz w:val="28"/>
          <w:szCs w:val="28"/>
        </w:rPr>
        <w:t xml:space="preserve"> </w:t>
      </w:r>
    </w:p>
    <w:p w:rsidR="00A66F2B" w:rsidP="00A66F2B" w:rsidRDefault="00A66F2B" w14:paraId="5B1A10EF" w14:textId="5B40388D">
      <w:pPr>
        <w:jc w:val="center"/>
        <w:rPr>
          <w:rFonts w:ascii="Garamond" w:hAnsi="Garamond"/>
          <w:b/>
          <w:bCs/>
          <w:sz w:val="28"/>
          <w:szCs w:val="28"/>
        </w:rPr>
      </w:pPr>
      <w:r w:rsidRPr="00A66F2B">
        <w:rPr>
          <w:rFonts w:ascii="Garamond" w:hAnsi="Garamond"/>
          <w:b/>
          <w:bCs/>
          <w:sz w:val="28"/>
          <w:szCs w:val="28"/>
        </w:rPr>
        <w:t>Review</w:t>
      </w:r>
      <w:r w:rsidR="002B7CBD">
        <w:rPr>
          <w:rFonts w:ascii="Garamond" w:hAnsi="Garamond"/>
          <w:b/>
          <w:bCs/>
          <w:sz w:val="28"/>
          <w:szCs w:val="28"/>
        </w:rPr>
        <w:t xml:space="preserve"> Sheet</w:t>
      </w:r>
    </w:p>
    <w:p w:rsidRPr="00A66F2B" w:rsidR="008650F5" w:rsidP="009D1564" w:rsidRDefault="009D1564" w14:paraId="2D057103" w14:textId="6C1130FC">
      <w:pPr>
        <w:jc w:val="center"/>
        <w:rPr>
          <w:rFonts w:ascii="Garamond" w:hAnsi="Garamond"/>
          <w:i/>
          <w:iCs/>
          <w:sz w:val="24"/>
          <w:szCs w:val="24"/>
        </w:rPr>
      </w:pPr>
      <w:r w:rsidRPr="00A66F2B">
        <w:rPr>
          <w:rFonts w:ascii="Garamond" w:hAnsi="Garamond"/>
          <w:i/>
          <w:iCs/>
          <w:sz w:val="24"/>
          <w:szCs w:val="24"/>
        </w:rPr>
        <w:t>CSC240 Fundamentals of Game Development</w:t>
      </w:r>
    </w:p>
    <w:p w:rsidR="009D1564" w:rsidP="009D1564" w:rsidRDefault="009B7AD2" w14:paraId="5D2A861D" w14:textId="5DFB4325">
      <w:pPr>
        <w:jc w:val="center"/>
        <w:rPr>
          <w:rFonts w:ascii="Garamond" w:hAnsi="Garamond"/>
          <w:sz w:val="24"/>
          <w:szCs w:val="24"/>
        </w:rPr>
      </w:pPr>
      <w:r w:rsidRPr="70060E1D" w:rsidR="009B7AD2">
        <w:rPr>
          <w:rFonts w:ascii="Garamond" w:hAnsi="Garamond"/>
          <w:sz w:val="24"/>
          <w:szCs w:val="24"/>
        </w:rPr>
        <w:t xml:space="preserve">Review </w:t>
      </w:r>
      <w:r w:rsidRPr="70060E1D" w:rsidR="00010411">
        <w:rPr>
          <w:rFonts w:ascii="Garamond" w:hAnsi="Garamond"/>
          <w:sz w:val="24"/>
          <w:szCs w:val="24"/>
        </w:rPr>
        <w:t>#</w:t>
      </w:r>
      <w:r w:rsidRPr="70060E1D" w:rsidR="00010411">
        <w:rPr>
          <w:rFonts w:ascii="Garamond" w:hAnsi="Garamond"/>
          <w:sz w:val="24"/>
          <w:szCs w:val="24"/>
          <w:u w:val="single"/>
        </w:rPr>
        <w:t>_</w:t>
      </w:r>
      <w:r w:rsidRPr="70060E1D" w:rsidR="58604DFC">
        <w:rPr>
          <w:rFonts w:ascii="Garamond" w:hAnsi="Garamond"/>
          <w:sz w:val="24"/>
          <w:szCs w:val="24"/>
          <w:u w:val="single"/>
        </w:rPr>
        <w:t>2</w:t>
      </w:r>
      <w:r w:rsidRPr="70060E1D" w:rsidR="00010411">
        <w:rPr>
          <w:rFonts w:ascii="Garamond" w:hAnsi="Garamond"/>
          <w:sz w:val="24"/>
          <w:szCs w:val="24"/>
          <w:u w:val="single"/>
        </w:rPr>
        <w:t>_</w:t>
      </w:r>
      <w:r w:rsidRPr="70060E1D" w:rsidR="00010411">
        <w:rPr>
          <w:rFonts w:ascii="Garamond" w:hAnsi="Garamond"/>
          <w:sz w:val="24"/>
          <w:szCs w:val="24"/>
        </w:rPr>
        <w:t xml:space="preserve"> (1 or 2) </w:t>
      </w:r>
    </w:p>
    <w:p w:rsidRPr="00A66F2B" w:rsidR="00A7694A" w:rsidP="009D1564" w:rsidRDefault="00A7694A" w14:paraId="3D75AD92" w14:textId="2899228B">
      <w:pPr>
        <w:jc w:val="center"/>
        <w:rPr>
          <w:rFonts w:ascii="Garamond" w:hAnsi="Garamond"/>
          <w:sz w:val="24"/>
          <w:szCs w:val="24"/>
        </w:rPr>
      </w:pPr>
      <w:r w:rsidRPr="70060E1D" w:rsidR="00A7694A">
        <w:rPr>
          <w:rFonts w:ascii="Garamond" w:hAnsi="Garamond"/>
          <w:sz w:val="24"/>
          <w:szCs w:val="24"/>
        </w:rPr>
        <w:t>Reviewer (student</w:t>
      </w:r>
      <w:r w:rsidRPr="70060E1D" w:rsidR="00010411">
        <w:rPr>
          <w:rFonts w:ascii="Garamond" w:hAnsi="Garamond"/>
          <w:sz w:val="24"/>
          <w:szCs w:val="24"/>
        </w:rPr>
        <w:t xml:space="preserve"> name</w:t>
      </w:r>
      <w:r w:rsidRPr="70060E1D" w:rsidR="00A7694A">
        <w:rPr>
          <w:rFonts w:ascii="Garamond" w:hAnsi="Garamond"/>
          <w:sz w:val="24"/>
          <w:szCs w:val="24"/>
        </w:rPr>
        <w:t xml:space="preserve">): </w:t>
      </w:r>
      <w:r w:rsidRPr="70060E1D" w:rsidR="00A7694A">
        <w:rPr>
          <w:rFonts w:ascii="Garamond" w:hAnsi="Garamond"/>
          <w:sz w:val="24"/>
          <w:szCs w:val="24"/>
          <w:u w:val="single"/>
        </w:rPr>
        <w:t>_</w:t>
      </w:r>
      <w:r w:rsidRPr="70060E1D" w:rsidR="18F0A47C">
        <w:rPr>
          <w:rFonts w:ascii="Garamond" w:hAnsi="Garamond"/>
          <w:sz w:val="24"/>
          <w:szCs w:val="24"/>
          <w:u w:val="single"/>
        </w:rPr>
        <w:t>Kody Knight_</w:t>
      </w:r>
    </w:p>
    <w:p w:rsidR="00126AF9" w:rsidP="00A7694A" w:rsidRDefault="00126AF9" w14:paraId="045D8907" w14:textId="77777777">
      <w:pPr>
        <w:rPr>
          <w:rFonts w:ascii="Garamond" w:hAnsi="Garamond"/>
          <w:b/>
          <w:bCs/>
          <w:sz w:val="24"/>
          <w:szCs w:val="24"/>
        </w:rPr>
      </w:pPr>
    </w:p>
    <w:p w:rsidR="00A7694A" w:rsidP="00A7694A" w:rsidRDefault="00A7694A" w14:paraId="02CAB6EB" w14:textId="240C3BC4">
      <w:pPr>
        <w:rPr>
          <w:rFonts w:ascii="Garamond" w:hAnsi="Garamond"/>
          <w:b/>
          <w:bCs/>
          <w:sz w:val="24"/>
          <w:szCs w:val="24"/>
        </w:rPr>
      </w:pPr>
      <w:r>
        <w:rPr>
          <w:rFonts w:ascii="Garamond" w:hAnsi="Garamond"/>
          <w:b/>
          <w:bCs/>
          <w:sz w:val="24"/>
          <w:szCs w:val="24"/>
        </w:rPr>
        <w:t>GAME BACKGROUND:</w:t>
      </w:r>
    </w:p>
    <w:p w:rsidRPr="00A7694A" w:rsidR="009D1564" w:rsidP="00A7694A" w:rsidRDefault="009D1564" w14:paraId="5F0D32D5" w14:textId="29E4BD37">
      <w:pPr>
        <w:ind w:left="720"/>
        <w:rPr>
          <w:rFonts w:ascii="Garamond" w:hAnsi="Garamond"/>
          <w:sz w:val="24"/>
          <w:szCs w:val="24"/>
        </w:rPr>
      </w:pPr>
      <w:r w:rsidRPr="70060E1D" w:rsidR="009D1564">
        <w:rPr>
          <w:rFonts w:ascii="Garamond" w:hAnsi="Garamond"/>
          <w:b w:val="1"/>
          <w:bCs w:val="1"/>
          <w:sz w:val="24"/>
          <w:szCs w:val="24"/>
        </w:rPr>
        <w:t>Game Title</w:t>
      </w:r>
      <w:r w:rsidRPr="70060E1D" w:rsidR="000630AB">
        <w:rPr>
          <w:rFonts w:ascii="Garamond" w:hAnsi="Garamond"/>
          <w:b w:val="1"/>
          <w:bCs w:val="1"/>
          <w:sz w:val="24"/>
          <w:szCs w:val="24"/>
        </w:rPr>
        <w:t>/Name</w:t>
      </w:r>
      <w:r w:rsidRPr="70060E1D" w:rsidR="009D1564">
        <w:rPr>
          <w:rFonts w:ascii="Garamond" w:hAnsi="Garamond"/>
          <w:sz w:val="24"/>
          <w:szCs w:val="24"/>
        </w:rPr>
        <w:t>:</w:t>
      </w:r>
      <w:r w:rsidRPr="70060E1D" w:rsidR="00355A22">
        <w:rPr>
          <w:rFonts w:ascii="Garamond" w:hAnsi="Garamond"/>
          <w:sz w:val="24"/>
          <w:szCs w:val="24"/>
        </w:rPr>
        <w:t xml:space="preserve"> </w:t>
      </w:r>
      <w:r w:rsidRPr="70060E1D" w:rsidR="00355A22">
        <w:rPr>
          <w:rFonts w:ascii="Garamond" w:hAnsi="Garamond"/>
          <w:b w:val="1"/>
          <w:bCs w:val="1"/>
          <w:sz w:val="24"/>
          <w:szCs w:val="24"/>
          <w:u w:val="single"/>
        </w:rPr>
        <w:t>_</w:t>
      </w:r>
      <w:r w:rsidRPr="70060E1D" w:rsidR="290E0B82">
        <w:rPr>
          <w:rFonts w:ascii="Garamond" w:hAnsi="Garamond"/>
          <w:b w:val="1"/>
          <w:bCs w:val="1"/>
          <w:sz w:val="24"/>
          <w:szCs w:val="24"/>
          <w:u w:val="single"/>
        </w:rPr>
        <w:t>Overwatch</w:t>
      </w:r>
      <w:r w:rsidRPr="70060E1D" w:rsidR="3BBD9C8C">
        <w:rPr>
          <w:rFonts w:ascii="Garamond" w:hAnsi="Garamond"/>
          <w:b w:val="1"/>
          <w:bCs w:val="1"/>
          <w:sz w:val="24"/>
          <w:szCs w:val="24"/>
          <w:u w:val="single"/>
        </w:rPr>
        <w:t xml:space="preserve"> 2</w:t>
      </w:r>
      <w:r w:rsidRPr="70060E1D" w:rsidR="00355A22">
        <w:rPr>
          <w:rFonts w:ascii="Garamond" w:hAnsi="Garamond"/>
          <w:b w:val="1"/>
          <w:bCs w:val="1"/>
          <w:sz w:val="24"/>
          <w:szCs w:val="24"/>
          <w:u w:val="single"/>
        </w:rPr>
        <w:t>_</w:t>
      </w:r>
    </w:p>
    <w:p w:rsidR="009D1564" w:rsidP="00A7694A" w:rsidRDefault="009D1564" w14:paraId="1310F70E" w14:textId="728A402A">
      <w:pPr>
        <w:ind w:left="720"/>
        <w:rPr>
          <w:rFonts w:ascii="Garamond" w:hAnsi="Garamond"/>
          <w:b w:val="1"/>
          <w:bCs w:val="1"/>
          <w:sz w:val="24"/>
          <w:szCs w:val="24"/>
        </w:rPr>
      </w:pPr>
      <w:r w:rsidRPr="70060E1D" w:rsidR="009D1564">
        <w:rPr>
          <w:rFonts w:ascii="Garamond" w:hAnsi="Garamond"/>
          <w:b w:val="1"/>
          <w:bCs w:val="1"/>
          <w:sz w:val="24"/>
          <w:szCs w:val="24"/>
        </w:rPr>
        <w:t xml:space="preserve">Game </w:t>
      </w:r>
      <w:r w:rsidRPr="70060E1D" w:rsidR="00AD198B">
        <w:rPr>
          <w:rFonts w:ascii="Garamond" w:hAnsi="Garamond"/>
          <w:b w:val="1"/>
          <w:bCs w:val="1"/>
          <w:sz w:val="24"/>
          <w:szCs w:val="24"/>
        </w:rPr>
        <w:t>Developer</w:t>
      </w:r>
      <w:r w:rsidRPr="70060E1D" w:rsidR="009D1564">
        <w:rPr>
          <w:rFonts w:ascii="Garamond" w:hAnsi="Garamond"/>
          <w:sz w:val="24"/>
          <w:szCs w:val="24"/>
        </w:rPr>
        <w:t>:</w:t>
      </w:r>
      <w:r w:rsidRPr="70060E1D" w:rsidR="00355A22">
        <w:rPr>
          <w:rFonts w:ascii="Garamond" w:hAnsi="Garamond"/>
          <w:sz w:val="24"/>
          <w:szCs w:val="24"/>
        </w:rPr>
        <w:t xml:space="preserve"> </w:t>
      </w:r>
      <w:r w:rsidRPr="70060E1D" w:rsidR="00355A22">
        <w:rPr>
          <w:rFonts w:ascii="Garamond" w:hAnsi="Garamond"/>
          <w:b w:val="1"/>
          <w:bCs w:val="1"/>
          <w:sz w:val="24"/>
          <w:szCs w:val="24"/>
          <w:u w:val="single"/>
        </w:rPr>
        <w:t>_</w:t>
      </w:r>
      <w:r w:rsidRPr="70060E1D" w:rsidR="1EB72D8F">
        <w:rPr>
          <w:rFonts w:ascii="Garamond" w:hAnsi="Garamond"/>
          <w:b w:val="1"/>
          <w:bCs w:val="1"/>
          <w:sz w:val="24"/>
          <w:szCs w:val="24"/>
          <w:u w:val="single"/>
        </w:rPr>
        <w:t>Blizzard Entertainment</w:t>
      </w:r>
      <w:r w:rsidRPr="70060E1D" w:rsidR="00355A22">
        <w:rPr>
          <w:rFonts w:ascii="Garamond" w:hAnsi="Garamond"/>
          <w:b w:val="1"/>
          <w:bCs w:val="1"/>
          <w:sz w:val="24"/>
          <w:szCs w:val="24"/>
          <w:u w:val="single"/>
        </w:rPr>
        <w:t>_</w:t>
      </w:r>
    </w:p>
    <w:p w:rsidRPr="00A7694A" w:rsidR="00AD198B" w:rsidP="00A7694A" w:rsidRDefault="00AD198B" w14:paraId="57460BFF" w14:textId="2E942751">
      <w:pPr>
        <w:ind w:left="720"/>
        <w:rPr>
          <w:rFonts w:ascii="Garamond" w:hAnsi="Garamond"/>
          <w:sz w:val="24"/>
          <w:szCs w:val="24"/>
        </w:rPr>
      </w:pPr>
      <w:r w:rsidRPr="70060E1D" w:rsidR="00AD198B">
        <w:rPr>
          <w:rFonts w:ascii="Garamond" w:hAnsi="Garamond"/>
          <w:b w:val="1"/>
          <w:bCs w:val="1"/>
          <w:sz w:val="24"/>
          <w:szCs w:val="24"/>
        </w:rPr>
        <w:t xml:space="preserve">Game Publisher: </w:t>
      </w:r>
      <w:r w:rsidRPr="70060E1D" w:rsidR="00AD198B">
        <w:rPr>
          <w:rFonts w:ascii="Garamond" w:hAnsi="Garamond"/>
          <w:b w:val="1"/>
          <w:bCs w:val="1"/>
          <w:sz w:val="24"/>
          <w:szCs w:val="24"/>
          <w:u w:val="single"/>
        </w:rPr>
        <w:t>_</w:t>
      </w:r>
      <w:r w:rsidRPr="70060E1D" w:rsidR="746CA397">
        <w:rPr>
          <w:rFonts w:ascii="Garamond" w:hAnsi="Garamond"/>
          <w:b w:val="1"/>
          <w:bCs w:val="1"/>
          <w:sz w:val="24"/>
          <w:szCs w:val="24"/>
          <w:u w:val="single"/>
        </w:rPr>
        <w:t>Blizzard Entertainment</w:t>
      </w:r>
      <w:r w:rsidRPr="70060E1D" w:rsidR="00AD198B">
        <w:rPr>
          <w:rFonts w:ascii="Garamond" w:hAnsi="Garamond"/>
          <w:b w:val="1"/>
          <w:bCs w:val="1"/>
          <w:sz w:val="24"/>
          <w:szCs w:val="24"/>
          <w:u w:val="single"/>
        </w:rPr>
        <w:t>_</w:t>
      </w:r>
    </w:p>
    <w:p w:rsidRPr="00A7694A" w:rsidR="009D1564" w:rsidP="00A7694A" w:rsidRDefault="009D1564" w14:paraId="4E467563" w14:textId="23C36803">
      <w:pPr>
        <w:ind w:left="720"/>
        <w:rPr>
          <w:rFonts w:ascii="Garamond" w:hAnsi="Garamond"/>
          <w:sz w:val="24"/>
          <w:szCs w:val="24"/>
        </w:rPr>
      </w:pPr>
      <w:r w:rsidRPr="70060E1D" w:rsidR="009D1564">
        <w:rPr>
          <w:rFonts w:ascii="Garamond" w:hAnsi="Garamond"/>
          <w:b w:val="1"/>
          <w:bCs w:val="1"/>
          <w:sz w:val="24"/>
          <w:szCs w:val="24"/>
        </w:rPr>
        <w:t>Reference (URL)</w:t>
      </w:r>
      <w:r w:rsidRPr="70060E1D" w:rsidR="009D1564">
        <w:rPr>
          <w:rFonts w:ascii="Garamond" w:hAnsi="Garamond"/>
          <w:sz w:val="24"/>
          <w:szCs w:val="24"/>
        </w:rPr>
        <w:t xml:space="preserve">: </w:t>
      </w:r>
      <w:r w:rsidRPr="70060E1D" w:rsidR="00355A22">
        <w:rPr>
          <w:rFonts w:ascii="Garamond" w:hAnsi="Garamond"/>
          <w:sz w:val="24"/>
          <w:szCs w:val="24"/>
        </w:rPr>
        <w:t xml:space="preserve"> </w:t>
      </w:r>
      <w:r w:rsidRPr="70060E1D" w:rsidR="00355A22">
        <w:rPr>
          <w:rFonts w:ascii="Garamond" w:hAnsi="Garamond"/>
          <w:b w:val="1"/>
          <w:bCs w:val="1"/>
          <w:sz w:val="24"/>
          <w:szCs w:val="24"/>
          <w:u w:val="single"/>
        </w:rPr>
        <w:t>_</w:t>
      </w:r>
      <w:r w:rsidRPr="70060E1D" w:rsidR="67B2F0B3">
        <w:rPr>
          <w:rFonts w:ascii="Garamond" w:hAnsi="Garamond"/>
          <w:b w:val="1"/>
          <w:bCs w:val="1"/>
          <w:sz w:val="24"/>
          <w:szCs w:val="24"/>
          <w:u w:val="single"/>
        </w:rPr>
        <w:t xml:space="preserve"> https://overwatch.blizzard.com/en-us/</w:t>
      </w:r>
      <w:r w:rsidRPr="70060E1D" w:rsidR="00355A22">
        <w:rPr>
          <w:rFonts w:ascii="Garamond" w:hAnsi="Garamond"/>
          <w:b w:val="1"/>
          <w:bCs w:val="1"/>
          <w:sz w:val="24"/>
          <w:szCs w:val="24"/>
          <w:u w:val="single"/>
        </w:rPr>
        <w:t>_</w:t>
      </w:r>
    </w:p>
    <w:p w:rsidR="00281E29" w:rsidP="00A7694A" w:rsidRDefault="00964BAF" w14:paraId="26E35806" w14:textId="538EF9F2">
      <w:pPr>
        <w:ind w:left="720"/>
        <w:rPr>
          <w:rFonts w:ascii="Garamond" w:hAnsi="Garamond"/>
          <w:b w:val="1"/>
          <w:bCs w:val="1"/>
          <w:sz w:val="24"/>
          <w:szCs w:val="24"/>
        </w:rPr>
      </w:pPr>
      <w:r w:rsidRPr="70060E1D" w:rsidR="00964BAF">
        <w:rPr>
          <w:rFonts w:ascii="Garamond" w:hAnsi="Garamond"/>
          <w:b w:val="1"/>
          <w:bCs w:val="1"/>
          <w:sz w:val="24"/>
          <w:szCs w:val="24"/>
        </w:rPr>
        <w:t>D</w:t>
      </w:r>
      <w:r w:rsidRPr="70060E1D" w:rsidR="00281E29">
        <w:rPr>
          <w:rFonts w:ascii="Garamond" w:hAnsi="Garamond"/>
          <w:b w:val="1"/>
          <w:bCs w:val="1"/>
          <w:sz w:val="24"/>
          <w:szCs w:val="24"/>
        </w:rPr>
        <w:t>imension</w:t>
      </w:r>
      <w:r w:rsidRPr="70060E1D" w:rsidR="008F7F4F">
        <w:rPr>
          <w:rFonts w:ascii="Garamond" w:hAnsi="Garamond"/>
          <w:b w:val="1"/>
          <w:bCs w:val="1"/>
          <w:sz w:val="24"/>
          <w:szCs w:val="24"/>
        </w:rPr>
        <w:t xml:space="preserve"> </w:t>
      </w:r>
      <w:r w:rsidRPr="70060E1D" w:rsidR="00F7134C">
        <w:rPr>
          <w:rFonts w:ascii="Garamond" w:hAnsi="Garamond"/>
          <w:b w:val="1"/>
          <w:bCs w:val="1"/>
          <w:sz w:val="24"/>
          <w:szCs w:val="24"/>
        </w:rPr>
        <w:t>(for example: 2-</w:t>
      </w:r>
      <w:r w:rsidRPr="70060E1D" w:rsidR="008F7F4F">
        <w:rPr>
          <w:rFonts w:ascii="Garamond" w:hAnsi="Garamond"/>
          <w:b w:val="1"/>
          <w:bCs w:val="1"/>
          <w:sz w:val="24"/>
          <w:szCs w:val="24"/>
        </w:rPr>
        <w:t>D</w:t>
      </w:r>
      <w:r w:rsidRPr="70060E1D" w:rsidR="00F7134C">
        <w:rPr>
          <w:rFonts w:ascii="Garamond" w:hAnsi="Garamond"/>
          <w:b w:val="1"/>
          <w:bCs w:val="1"/>
          <w:sz w:val="24"/>
          <w:szCs w:val="24"/>
        </w:rPr>
        <w:t>)</w:t>
      </w:r>
      <w:r w:rsidRPr="70060E1D" w:rsidR="00281E29">
        <w:rPr>
          <w:rFonts w:ascii="Garamond" w:hAnsi="Garamond"/>
          <w:sz w:val="24"/>
          <w:szCs w:val="24"/>
        </w:rPr>
        <w:t xml:space="preserve">: </w:t>
      </w:r>
      <w:r w:rsidRPr="70060E1D" w:rsidR="00355A22">
        <w:rPr>
          <w:rFonts w:ascii="Garamond" w:hAnsi="Garamond"/>
          <w:sz w:val="24"/>
          <w:szCs w:val="24"/>
        </w:rPr>
        <w:t xml:space="preserve"> </w:t>
      </w:r>
      <w:r w:rsidRPr="70060E1D" w:rsidR="00355A22">
        <w:rPr>
          <w:rFonts w:ascii="Garamond" w:hAnsi="Garamond"/>
          <w:b w:val="1"/>
          <w:bCs w:val="1"/>
          <w:sz w:val="24"/>
          <w:szCs w:val="24"/>
          <w:u w:val="single"/>
        </w:rPr>
        <w:t>_</w:t>
      </w:r>
      <w:r w:rsidRPr="70060E1D" w:rsidR="232B7ACB">
        <w:rPr>
          <w:rFonts w:ascii="Garamond" w:hAnsi="Garamond"/>
          <w:b w:val="1"/>
          <w:bCs w:val="1"/>
          <w:sz w:val="24"/>
          <w:szCs w:val="24"/>
          <w:u w:val="single"/>
        </w:rPr>
        <w:t>3D</w:t>
      </w:r>
      <w:r w:rsidRPr="70060E1D" w:rsidR="00355A22">
        <w:rPr>
          <w:rFonts w:ascii="Garamond" w:hAnsi="Garamond"/>
          <w:b w:val="1"/>
          <w:bCs w:val="1"/>
          <w:sz w:val="24"/>
          <w:szCs w:val="24"/>
          <w:u w:val="single"/>
        </w:rPr>
        <w:t>_</w:t>
      </w:r>
    </w:p>
    <w:p w:rsidR="00C81055" w:rsidP="00A7694A" w:rsidRDefault="008074F7" w14:paraId="6F63A62B" w14:textId="28307B18">
      <w:pPr>
        <w:ind w:left="720"/>
        <w:rPr>
          <w:rFonts w:ascii="Garamond" w:hAnsi="Garamond"/>
          <w:b w:val="1"/>
          <w:bCs w:val="1"/>
          <w:sz w:val="24"/>
          <w:szCs w:val="24"/>
        </w:rPr>
      </w:pPr>
      <w:r w:rsidRPr="70060E1D" w:rsidR="008074F7">
        <w:rPr>
          <w:rFonts w:ascii="Garamond" w:hAnsi="Garamond"/>
          <w:b w:val="1"/>
          <w:bCs w:val="1"/>
          <w:sz w:val="24"/>
          <w:szCs w:val="24"/>
        </w:rPr>
        <w:t xml:space="preserve">Player </w:t>
      </w:r>
      <w:r w:rsidRPr="70060E1D" w:rsidR="00BA692B">
        <w:rPr>
          <w:rFonts w:ascii="Garamond" w:hAnsi="Garamond"/>
          <w:b w:val="1"/>
          <w:bCs w:val="1"/>
          <w:sz w:val="24"/>
          <w:szCs w:val="24"/>
        </w:rPr>
        <w:t>p</w:t>
      </w:r>
      <w:r w:rsidRPr="70060E1D" w:rsidR="00C81055">
        <w:rPr>
          <w:rFonts w:ascii="Garamond" w:hAnsi="Garamond"/>
          <w:b w:val="1"/>
          <w:bCs w:val="1"/>
          <w:sz w:val="24"/>
          <w:szCs w:val="24"/>
        </w:rPr>
        <w:t>erspective (</w:t>
      </w:r>
      <w:r w:rsidRPr="70060E1D" w:rsidR="008F7F4F">
        <w:rPr>
          <w:rFonts w:ascii="Garamond" w:hAnsi="Garamond"/>
          <w:b w:val="1"/>
          <w:bCs w:val="1"/>
          <w:sz w:val="24"/>
          <w:szCs w:val="24"/>
        </w:rPr>
        <w:t xml:space="preserve">for example: </w:t>
      </w:r>
      <w:r w:rsidRPr="70060E1D" w:rsidR="00AF6DE2">
        <w:rPr>
          <w:rFonts w:ascii="Garamond" w:hAnsi="Garamond"/>
          <w:b w:val="1"/>
          <w:bCs w:val="1"/>
          <w:sz w:val="24"/>
          <w:szCs w:val="24"/>
        </w:rPr>
        <w:t>isometric</w:t>
      </w:r>
      <w:r w:rsidRPr="70060E1D" w:rsidR="00C81055">
        <w:rPr>
          <w:rFonts w:ascii="Garamond" w:hAnsi="Garamond"/>
          <w:b w:val="1"/>
          <w:bCs w:val="1"/>
          <w:sz w:val="24"/>
          <w:szCs w:val="24"/>
        </w:rPr>
        <w:t xml:space="preserve">): </w:t>
      </w:r>
      <w:r w:rsidRPr="70060E1D" w:rsidR="00C81055">
        <w:rPr>
          <w:rFonts w:ascii="Garamond" w:hAnsi="Garamond"/>
          <w:b w:val="1"/>
          <w:bCs w:val="1"/>
          <w:sz w:val="24"/>
          <w:szCs w:val="24"/>
          <w:u w:val="single"/>
        </w:rPr>
        <w:t>_</w:t>
      </w:r>
      <w:r w:rsidRPr="70060E1D" w:rsidR="366B2591">
        <w:rPr>
          <w:rFonts w:ascii="Garamond" w:hAnsi="Garamond"/>
          <w:b w:val="1"/>
          <w:bCs w:val="1"/>
          <w:sz w:val="24"/>
          <w:szCs w:val="24"/>
          <w:u w:val="single"/>
        </w:rPr>
        <w:t xml:space="preserve">First Person </w:t>
      </w:r>
      <w:r w:rsidRPr="70060E1D" w:rsidR="00C81055">
        <w:rPr>
          <w:rFonts w:ascii="Garamond" w:hAnsi="Garamond"/>
          <w:b w:val="1"/>
          <w:bCs w:val="1"/>
          <w:sz w:val="24"/>
          <w:szCs w:val="24"/>
          <w:u w:val="single"/>
        </w:rPr>
        <w:t>_</w:t>
      </w:r>
    </w:p>
    <w:p w:rsidRPr="00A7694A" w:rsidR="009D1564" w:rsidP="00A7694A" w:rsidRDefault="00253C86" w14:paraId="370558DB" w14:textId="29CAFC0C">
      <w:pPr>
        <w:ind w:left="720"/>
        <w:rPr>
          <w:rFonts w:ascii="Garamond" w:hAnsi="Garamond"/>
          <w:sz w:val="24"/>
          <w:szCs w:val="24"/>
        </w:rPr>
      </w:pPr>
      <w:hyperlink r:id="R24b97555301c47a9">
        <w:r w:rsidRPr="70060E1D" w:rsidR="00281E29">
          <w:rPr>
            <w:rStyle w:val="Hyperlink"/>
            <w:rFonts w:ascii="Garamond" w:hAnsi="Garamond"/>
            <w:b w:val="1"/>
            <w:bCs w:val="1"/>
            <w:sz w:val="24"/>
            <w:szCs w:val="24"/>
          </w:rPr>
          <w:t>Genre</w:t>
        </w:r>
      </w:hyperlink>
      <w:r w:rsidRPr="70060E1D" w:rsidR="00991FCD">
        <w:rPr>
          <w:rFonts w:ascii="Garamond" w:hAnsi="Garamond"/>
          <w:sz w:val="24"/>
          <w:szCs w:val="24"/>
        </w:rPr>
        <w:t xml:space="preserve">: (See also, </w:t>
      </w:r>
      <w:r w:rsidRPr="70060E1D" w:rsidR="000630AB">
        <w:rPr>
          <w:rFonts w:ascii="Garamond" w:hAnsi="Garamond"/>
          <w:sz w:val="24"/>
          <w:szCs w:val="24"/>
        </w:rPr>
        <w:t>URL</w:t>
      </w:r>
      <w:r w:rsidRPr="70060E1D" w:rsidR="00991FCD">
        <w:rPr>
          <w:rFonts w:ascii="Garamond" w:hAnsi="Garamond"/>
          <w:sz w:val="24"/>
          <w:szCs w:val="24"/>
        </w:rPr>
        <w:t>)</w:t>
      </w:r>
      <w:r w:rsidRPr="70060E1D" w:rsidR="00355A22">
        <w:rPr>
          <w:rFonts w:ascii="Garamond" w:hAnsi="Garamond"/>
          <w:sz w:val="24"/>
          <w:szCs w:val="24"/>
        </w:rPr>
        <w:t xml:space="preserve"> </w:t>
      </w:r>
      <w:r w:rsidRPr="70060E1D" w:rsidR="00355A22">
        <w:rPr>
          <w:rFonts w:ascii="Garamond" w:hAnsi="Garamond"/>
          <w:b w:val="1"/>
          <w:bCs w:val="1"/>
          <w:sz w:val="24"/>
          <w:szCs w:val="24"/>
          <w:u w:val="single"/>
        </w:rPr>
        <w:t>_</w:t>
      </w:r>
      <w:r w:rsidRPr="70060E1D" w:rsidR="61BDFB29">
        <w:rPr>
          <w:rFonts w:ascii="Garamond" w:hAnsi="Garamond"/>
          <w:b w:val="1"/>
          <w:bCs w:val="1"/>
          <w:sz w:val="24"/>
          <w:szCs w:val="24"/>
          <w:u w:val="single"/>
        </w:rPr>
        <w:t>Action: First Person Shooter</w:t>
      </w:r>
      <w:r w:rsidRPr="70060E1D" w:rsidR="00355A22">
        <w:rPr>
          <w:rFonts w:ascii="Garamond" w:hAnsi="Garamond"/>
          <w:b w:val="1"/>
          <w:bCs w:val="1"/>
          <w:sz w:val="24"/>
          <w:szCs w:val="24"/>
          <w:u w:val="single"/>
        </w:rPr>
        <w:t>_</w:t>
      </w:r>
    </w:p>
    <w:p w:rsidRPr="00A7694A" w:rsidR="00281E29" w:rsidP="00A7694A" w:rsidRDefault="006C4433" w14:paraId="595AF614" w14:textId="29C57DFE">
      <w:pPr>
        <w:rPr>
          <w:rFonts w:ascii="Garamond" w:hAnsi="Garamond"/>
          <w:sz w:val="24"/>
          <w:szCs w:val="24"/>
        </w:rPr>
      </w:pPr>
      <w:r>
        <w:rPr>
          <w:rFonts w:ascii="Garamond" w:hAnsi="Garamond"/>
          <w:b/>
          <w:bCs/>
          <w:sz w:val="24"/>
          <w:szCs w:val="24"/>
        </w:rPr>
        <w:t>OVERALL RATING</w:t>
      </w:r>
      <w:r w:rsidRPr="00A7694A" w:rsidR="00281E29">
        <w:rPr>
          <w:rFonts w:ascii="Garamond" w:hAnsi="Garamond"/>
          <w:sz w:val="24"/>
          <w:szCs w:val="24"/>
        </w:rPr>
        <w:t xml:space="preserve"> (</w:t>
      </w:r>
      <w:r w:rsidR="00B45C19">
        <w:rPr>
          <w:rFonts w:ascii="Garamond" w:hAnsi="Garamond"/>
          <w:sz w:val="24"/>
          <w:szCs w:val="24"/>
        </w:rPr>
        <w:t xml:space="preserve">from </w:t>
      </w:r>
      <w:r w:rsidRPr="00A7694A" w:rsidR="00281E29">
        <w:rPr>
          <w:rFonts w:ascii="Garamond" w:hAnsi="Garamond"/>
          <w:sz w:val="24"/>
          <w:szCs w:val="24"/>
        </w:rPr>
        <w:t>0-5</w:t>
      </w:r>
      <w:r w:rsidR="00B45C19">
        <w:rPr>
          <w:rFonts w:ascii="Garamond" w:hAnsi="Garamond"/>
          <w:sz w:val="24"/>
          <w:szCs w:val="24"/>
        </w:rPr>
        <w:t xml:space="preserve"> (</w:t>
      </w:r>
      <w:r w:rsidRPr="00A7694A" w:rsidR="00281E29">
        <w:rPr>
          <w:rFonts w:ascii="Garamond" w:hAnsi="Garamond"/>
          <w:sz w:val="24"/>
          <w:szCs w:val="24"/>
        </w:rPr>
        <w:t>worst to best</w:t>
      </w:r>
      <w:r w:rsidR="00B45C19">
        <w:rPr>
          <w:rFonts w:ascii="Garamond" w:hAnsi="Garamond"/>
          <w:sz w:val="24"/>
          <w:szCs w:val="24"/>
        </w:rPr>
        <w:t>)</w:t>
      </w:r>
      <w:r w:rsidR="000630AB">
        <w:rPr>
          <w:rFonts w:ascii="Garamond" w:hAnsi="Garamond"/>
          <w:sz w:val="24"/>
          <w:szCs w:val="24"/>
        </w:rPr>
        <w:t>,</w:t>
      </w:r>
      <w:r>
        <w:rPr>
          <w:rFonts w:ascii="Garamond" w:hAnsi="Garamond"/>
          <w:sz w:val="24"/>
          <w:szCs w:val="24"/>
        </w:rPr>
        <w:t xml:space="preserve"> AND </w:t>
      </w:r>
      <w:r w:rsidRPr="00A7694A" w:rsidR="00A56F75">
        <w:rPr>
          <w:rFonts w:ascii="Garamond" w:hAnsi="Garamond"/>
          <w:sz w:val="24"/>
          <w:szCs w:val="24"/>
        </w:rPr>
        <w:t xml:space="preserve">explain </w:t>
      </w:r>
      <w:r w:rsidR="00B45C19">
        <w:rPr>
          <w:rFonts w:ascii="Garamond" w:hAnsi="Garamond"/>
          <w:sz w:val="24"/>
          <w:szCs w:val="24"/>
        </w:rPr>
        <w:t>your</w:t>
      </w:r>
      <w:r w:rsidR="000630AB">
        <w:rPr>
          <w:rFonts w:ascii="Garamond" w:hAnsi="Garamond"/>
          <w:sz w:val="24"/>
          <w:szCs w:val="24"/>
        </w:rPr>
        <w:t xml:space="preserve"> rat</w:t>
      </w:r>
      <w:r w:rsidR="00B45C19">
        <w:rPr>
          <w:rFonts w:ascii="Garamond" w:hAnsi="Garamond"/>
          <w:sz w:val="24"/>
          <w:szCs w:val="24"/>
        </w:rPr>
        <w:t>ing</w:t>
      </w:r>
      <w:r w:rsidR="00013EE3">
        <w:rPr>
          <w:rFonts w:ascii="Garamond" w:hAnsi="Garamond"/>
          <w:sz w:val="24"/>
          <w:szCs w:val="24"/>
        </w:rPr>
        <w:t xml:space="preserve"> from a </w:t>
      </w:r>
      <w:r w:rsidRPr="00117F73" w:rsidR="00013EE3">
        <w:rPr>
          <w:rFonts w:ascii="Garamond" w:hAnsi="Garamond"/>
          <w:i/>
          <w:iCs/>
          <w:sz w:val="28"/>
          <w:szCs w:val="28"/>
        </w:rPr>
        <w:t>gameplay</w:t>
      </w:r>
      <w:r w:rsidRPr="00117F73" w:rsidR="00013EE3">
        <w:rPr>
          <w:rFonts w:ascii="Garamond" w:hAnsi="Garamond"/>
          <w:sz w:val="28"/>
          <w:szCs w:val="28"/>
        </w:rPr>
        <w:t xml:space="preserve"> </w:t>
      </w:r>
      <w:r w:rsidR="00013EE3">
        <w:rPr>
          <w:rFonts w:ascii="Garamond" w:hAnsi="Garamond"/>
          <w:sz w:val="24"/>
          <w:szCs w:val="24"/>
        </w:rPr>
        <w:t>perspective</w:t>
      </w:r>
      <w:r w:rsidR="007D0550">
        <w:rPr>
          <w:rFonts w:ascii="Garamond" w:hAnsi="Garamond"/>
          <w:sz w:val="24"/>
          <w:szCs w:val="24"/>
        </w:rPr>
        <w:t xml:space="preserve"> in </w:t>
      </w:r>
      <w:r w:rsidR="000630AB">
        <w:rPr>
          <w:rFonts w:ascii="Garamond" w:hAnsi="Garamond"/>
          <w:sz w:val="24"/>
          <w:szCs w:val="24"/>
        </w:rPr>
        <w:t>one more</w:t>
      </w:r>
      <w:r w:rsidR="007D0550">
        <w:rPr>
          <w:rFonts w:ascii="Garamond" w:hAnsi="Garamond"/>
          <w:sz w:val="24"/>
          <w:szCs w:val="24"/>
        </w:rPr>
        <w:t xml:space="preserve"> full paragraph</w:t>
      </w:r>
      <w:r w:rsidR="00B45C19">
        <w:rPr>
          <w:rFonts w:ascii="Garamond" w:hAnsi="Garamond"/>
          <w:sz w:val="24"/>
          <w:szCs w:val="24"/>
        </w:rPr>
        <w:t>s</w:t>
      </w:r>
      <w:r w:rsidRPr="00A7694A" w:rsidR="00281E29">
        <w:rPr>
          <w:rFonts w:ascii="Garamond" w:hAnsi="Garamond"/>
          <w:sz w:val="24"/>
          <w:szCs w:val="24"/>
        </w:rPr>
        <w:t>):</w:t>
      </w:r>
    </w:p>
    <w:tbl>
      <w:tblPr>
        <w:tblStyle w:val="TableGrid"/>
        <w:tblW w:w="0" w:type="auto"/>
        <w:tblInd w:w="355" w:type="dxa"/>
        <w:tblLook w:val="04A0" w:firstRow="1" w:lastRow="0" w:firstColumn="1" w:lastColumn="0" w:noHBand="0" w:noVBand="1"/>
      </w:tblPr>
      <w:tblGrid>
        <w:gridCol w:w="8890"/>
      </w:tblGrid>
      <w:tr w:rsidR="00140A6A" w:rsidTr="487FCE52" w14:paraId="4D162894" w14:textId="77777777">
        <w:trPr>
          <w:trHeight w:val="502"/>
        </w:trPr>
        <w:tc>
          <w:tcPr>
            <w:tcW w:w="8890" w:type="dxa"/>
            <w:tcMar/>
          </w:tcPr>
          <w:p w:rsidR="00964BAF" w:rsidP="70060E1D" w:rsidRDefault="00140A6A" w14:paraId="17F44017" w14:textId="66128106">
            <w:pPr>
              <w:rPr>
                <w:rFonts w:ascii="Garamond" w:hAnsi="Garamond"/>
                <w:sz w:val="24"/>
                <w:szCs w:val="24"/>
              </w:rPr>
            </w:pPr>
            <w:r w:rsidRPr="70060E1D" w:rsidR="08D6A197">
              <w:rPr>
                <w:rFonts w:ascii="Garamond" w:hAnsi="Garamond"/>
                <w:sz w:val="24"/>
                <w:szCs w:val="24"/>
              </w:rPr>
              <w:t>&gt;</w:t>
            </w:r>
            <w:r w:rsidRPr="70060E1D" w:rsidR="2FB90FC9">
              <w:rPr>
                <w:rFonts w:ascii="Garamond" w:hAnsi="Garamond"/>
                <w:sz w:val="24"/>
                <w:szCs w:val="24"/>
              </w:rPr>
              <w:t xml:space="preserve"> Rating: </w:t>
            </w:r>
            <w:r w:rsidRPr="70060E1D" w:rsidR="736C584D">
              <w:rPr>
                <w:rFonts w:ascii="Garamond" w:hAnsi="Garamond"/>
                <w:sz w:val="24"/>
                <w:szCs w:val="24"/>
              </w:rPr>
              <w:t>4</w:t>
            </w:r>
          </w:p>
          <w:p w:rsidR="00964BAF" w:rsidP="70060E1D" w:rsidRDefault="00140A6A" w14:paraId="193ED214" w14:textId="07DF1284">
            <w:pPr>
              <w:pStyle w:val="Normal"/>
              <w:rPr>
                <w:rFonts w:ascii="Garamond" w:hAnsi="Garamond"/>
                <w:sz w:val="24"/>
                <w:szCs w:val="24"/>
              </w:rPr>
            </w:pPr>
          </w:p>
          <w:p w:rsidR="00964BAF" w:rsidP="70060E1D" w:rsidRDefault="00140A6A" w14:paraId="6DC581EC" w14:textId="4248D3BE">
            <w:pPr>
              <w:pStyle w:val="Normal"/>
              <w:rPr>
                <w:rFonts w:ascii="Garamond" w:hAnsi="Garamond"/>
                <w:sz w:val="24"/>
                <w:szCs w:val="24"/>
              </w:rPr>
            </w:pPr>
            <w:r w:rsidRPr="487FCE52" w:rsidR="2FB90FC9">
              <w:rPr>
                <w:rFonts w:ascii="Garamond" w:hAnsi="Garamond"/>
                <w:sz w:val="24"/>
                <w:szCs w:val="24"/>
              </w:rPr>
              <w:t xml:space="preserve">&gt; </w:t>
            </w:r>
            <w:r w:rsidRPr="487FCE52" w:rsidR="7AC9ACC6">
              <w:rPr>
                <w:rFonts w:ascii="Garamond" w:hAnsi="Garamond"/>
                <w:sz w:val="24"/>
                <w:szCs w:val="24"/>
              </w:rPr>
              <w:t>Explanation</w:t>
            </w:r>
            <w:r w:rsidRPr="487FCE52" w:rsidR="2FB90FC9">
              <w:rPr>
                <w:rFonts w:ascii="Garamond" w:hAnsi="Garamond"/>
                <w:sz w:val="24"/>
                <w:szCs w:val="24"/>
              </w:rPr>
              <w:t xml:space="preserve">: </w:t>
            </w:r>
            <w:r w:rsidRPr="487FCE52" w:rsidR="1163B018">
              <w:rPr>
                <w:rFonts w:ascii="Garamond" w:hAnsi="Garamond"/>
                <w:sz w:val="24"/>
                <w:szCs w:val="24"/>
              </w:rPr>
              <w:t xml:space="preserve">from a gameplay point of </w:t>
            </w:r>
            <w:r w:rsidRPr="487FCE52" w:rsidR="64DBF0B4">
              <w:rPr>
                <w:rFonts w:ascii="Garamond" w:hAnsi="Garamond"/>
                <w:sz w:val="24"/>
                <w:szCs w:val="24"/>
              </w:rPr>
              <w:t>view,</w:t>
            </w:r>
            <w:r w:rsidRPr="487FCE52" w:rsidR="1163B018">
              <w:rPr>
                <w:rFonts w:ascii="Garamond" w:hAnsi="Garamond"/>
                <w:sz w:val="24"/>
                <w:szCs w:val="24"/>
              </w:rPr>
              <w:t xml:space="preserve"> I think the perspective really plays a part in being a fundamental part of the game, it wouldn’t feel the same if played from any other perspective, like Third Person View. This is because it takes you out of </w:t>
            </w:r>
            <w:r w:rsidRPr="487FCE52" w:rsidR="776C6EDE">
              <w:rPr>
                <w:rFonts w:ascii="Garamond" w:hAnsi="Garamond"/>
                <w:sz w:val="24"/>
                <w:szCs w:val="24"/>
              </w:rPr>
              <w:t>immersion</w:t>
            </w:r>
            <w:r w:rsidRPr="487FCE52" w:rsidR="1163B018">
              <w:rPr>
                <w:rFonts w:ascii="Garamond" w:hAnsi="Garamond"/>
                <w:sz w:val="24"/>
                <w:szCs w:val="24"/>
              </w:rPr>
              <w:t>. Taking away f</w:t>
            </w:r>
            <w:r w:rsidRPr="487FCE52" w:rsidR="2ED6D5C0">
              <w:rPr>
                <w:rFonts w:ascii="Garamond" w:hAnsi="Garamond"/>
                <w:sz w:val="24"/>
                <w:szCs w:val="24"/>
              </w:rPr>
              <w:t>rom the interconnectedness a player can feel with characters as they embody then and master their skills and abilities</w:t>
            </w:r>
            <w:r w:rsidRPr="487FCE52" w:rsidR="7BCA8063">
              <w:rPr>
                <w:rFonts w:ascii="Garamond" w:hAnsi="Garamond"/>
                <w:sz w:val="24"/>
                <w:szCs w:val="24"/>
              </w:rPr>
              <w:t xml:space="preserve">. Having the character camera not connected to the character would also change the play style, you could peak around corners without the need to show </w:t>
            </w:r>
            <w:r w:rsidRPr="487FCE52" w:rsidR="1E498F19">
              <w:rPr>
                <w:rFonts w:ascii="Garamond" w:hAnsi="Garamond"/>
                <w:sz w:val="24"/>
                <w:szCs w:val="24"/>
              </w:rPr>
              <w:t>yourself</w:t>
            </w:r>
            <w:r w:rsidRPr="487FCE52" w:rsidR="7BCA8063">
              <w:rPr>
                <w:rFonts w:ascii="Garamond" w:hAnsi="Garamond"/>
                <w:sz w:val="24"/>
                <w:szCs w:val="24"/>
              </w:rPr>
              <w:t xml:space="preserve"> to the enemy, </w:t>
            </w:r>
            <w:r w:rsidRPr="487FCE52" w:rsidR="52DAB357">
              <w:rPr>
                <w:rFonts w:ascii="Garamond" w:hAnsi="Garamond"/>
                <w:sz w:val="24"/>
                <w:szCs w:val="24"/>
              </w:rPr>
              <w:t>making the game a hide and seek in the process.</w:t>
            </w:r>
          </w:p>
        </w:tc>
      </w:tr>
    </w:tbl>
    <w:p w:rsidR="005A1C3A" w:rsidP="00A7694A" w:rsidRDefault="005A1C3A" w14:paraId="6585597B" w14:textId="6214A8E2">
      <w:pPr>
        <w:rPr>
          <w:rFonts w:ascii="Garamond" w:hAnsi="Garamond"/>
          <w:sz w:val="24"/>
          <w:szCs w:val="24"/>
        </w:rPr>
      </w:pPr>
    </w:p>
    <w:p w:rsidRPr="00A7694A" w:rsidR="00A7694A" w:rsidP="00A7694A" w:rsidRDefault="006C4433" w14:paraId="4129D5CA" w14:textId="29C35DC7">
      <w:pPr>
        <w:rPr>
          <w:rFonts w:ascii="Garamond" w:hAnsi="Garamond"/>
          <w:sz w:val="24"/>
          <w:szCs w:val="24"/>
        </w:rPr>
      </w:pPr>
      <w:r>
        <w:rPr>
          <w:rFonts w:ascii="Garamond" w:hAnsi="Garamond"/>
          <w:b/>
          <w:bCs/>
          <w:sz w:val="24"/>
          <w:szCs w:val="24"/>
        </w:rPr>
        <w:t>REFLECTION</w:t>
      </w:r>
      <w:r w:rsidRPr="00A7694A" w:rsidR="00A7694A">
        <w:rPr>
          <w:rFonts w:ascii="Garamond" w:hAnsi="Garamond"/>
          <w:sz w:val="24"/>
          <w:szCs w:val="24"/>
        </w:rPr>
        <w:t xml:space="preserve"> (</w:t>
      </w:r>
      <w:r w:rsidR="00F40AA0">
        <w:rPr>
          <w:rFonts w:ascii="Garamond" w:hAnsi="Garamond"/>
          <w:sz w:val="24"/>
          <w:szCs w:val="24"/>
        </w:rPr>
        <w:t xml:space="preserve">Based </w:t>
      </w:r>
      <w:r w:rsidR="00126AF9">
        <w:rPr>
          <w:rFonts w:ascii="Garamond" w:hAnsi="Garamond"/>
          <w:sz w:val="24"/>
          <w:szCs w:val="24"/>
        </w:rPr>
        <w:t>on</w:t>
      </w:r>
      <w:r w:rsidR="00F40AA0">
        <w:rPr>
          <w:rFonts w:ascii="Garamond" w:hAnsi="Garamond"/>
          <w:sz w:val="24"/>
          <w:szCs w:val="24"/>
        </w:rPr>
        <w:t xml:space="preserve"> our class discussions, w</w:t>
      </w:r>
      <w:r w:rsidR="00C81055">
        <w:rPr>
          <w:rFonts w:ascii="Garamond" w:hAnsi="Garamond"/>
          <w:sz w:val="24"/>
          <w:szCs w:val="24"/>
        </w:rPr>
        <w:t xml:space="preserve">rite </w:t>
      </w:r>
      <w:r w:rsidR="00F40AA0">
        <w:rPr>
          <w:rFonts w:ascii="Garamond" w:hAnsi="Garamond"/>
          <w:sz w:val="24"/>
          <w:szCs w:val="24"/>
        </w:rPr>
        <w:t>one or more</w:t>
      </w:r>
      <w:r>
        <w:rPr>
          <w:rFonts w:ascii="Garamond" w:hAnsi="Garamond"/>
          <w:sz w:val="24"/>
          <w:szCs w:val="24"/>
        </w:rPr>
        <w:t xml:space="preserve"> full paragraphs </w:t>
      </w:r>
      <w:r w:rsidR="00C81055">
        <w:rPr>
          <w:rFonts w:ascii="Garamond" w:hAnsi="Garamond"/>
          <w:sz w:val="24"/>
          <w:szCs w:val="24"/>
        </w:rPr>
        <w:t>explaining</w:t>
      </w:r>
      <w:r>
        <w:rPr>
          <w:rFonts w:ascii="Garamond" w:hAnsi="Garamond"/>
          <w:sz w:val="24"/>
          <w:szCs w:val="24"/>
        </w:rPr>
        <w:t xml:space="preserve"> your thoughts </w:t>
      </w:r>
      <w:r w:rsidR="00013EE3">
        <w:rPr>
          <w:rFonts w:ascii="Garamond" w:hAnsi="Garamond"/>
          <w:sz w:val="24"/>
          <w:szCs w:val="24"/>
        </w:rPr>
        <w:t xml:space="preserve">from </w:t>
      </w:r>
      <w:r w:rsidR="00B45C19">
        <w:rPr>
          <w:rFonts w:ascii="Garamond" w:hAnsi="Garamond"/>
          <w:sz w:val="24"/>
          <w:szCs w:val="24"/>
        </w:rPr>
        <w:t>the</w:t>
      </w:r>
      <w:r w:rsidR="00DE68E7">
        <w:rPr>
          <w:rFonts w:ascii="Garamond" w:hAnsi="Garamond"/>
          <w:sz w:val="24"/>
          <w:szCs w:val="24"/>
        </w:rPr>
        <w:t xml:space="preserve"> </w:t>
      </w:r>
      <w:r w:rsidRPr="00117F73" w:rsidR="00F40AA0">
        <w:rPr>
          <w:rFonts w:ascii="Garamond" w:hAnsi="Garamond"/>
          <w:i/>
          <w:iCs/>
          <w:sz w:val="28"/>
          <w:szCs w:val="28"/>
        </w:rPr>
        <w:t xml:space="preserve">game </w:t>
      </w:r>
      <w:r w:rsidRPr="00117F73" w:rsidR="009F62D4">
        <w:rPr>
          <w:rFonts w:ascii="Garamond" w:hAnsi="Garamond"/>
          <w:i/>
          <w:iCs/>
          <w:sz w:val="28"/>
          <w:szCs w:val="28"/>
        </w:rPr>
        <w:t>dimension</w:t>
      </w:r>
      <w:r w:rsidR="00C67828">
        <w:rPr>
          <w:rFonts w:ascii="Garamond" w:hAnsi="Garamond"/>
          <w:sz w:val="24"/>
          <w:szCs w:val="24"/>
        </w:rPr>
        <w:t xml:space="preserve"> AND </w:t>
      </w:r>
      <w:r w:rsidR="00F40AA0">
        <w:rPr>
          <w:rFonts w:ascii="Garamond" w:hAnsi="Garamond"/>
          <w:sz w:val="24"/>
          <w:szCs w:val="24"/>
        </w:rPr>
        <w:t xml:space="preserve">game </w:t>
      </w:r>
      <w:r w:rsidRPr="00117F73" w:rsidR="00F40AA0">
        <w:rPr>
          <w:rFonts w:ascii="Garamond" w:hAnsi="Garamond"/>
          <w:i/>
          <w:iCs/>
          <w:sz w:val="28"/>
          <w:szCs w:val="28"/>
        </w:rPr>
        <w:t>perspective</w:t>
      </w:r>
      <w:r w:rsidRPr="00A7694A" w:rsidR="00A7694A">
        <w:rPr>
          <w:rFonts w:ascii="Garamond" w:hAnsi="Garamond"/>
          <w:sz w:val="24"/>
          <w:szCs w:val="24"/>
        </w:rPr>
        <w:t>):</w:t>
      </w:r>
    </w:p>
    <w:tbl>
      <w:tblPr>
        <w:tblStyle w:val="TableGrid"/>
        <w:tblW w:w="0" w:type="auto"/>
        <w:tblInd w:w="355" w:type="dxa"/>
        <w:tblLook w:val="04A0" w:firstRow="1" w:lastRow="0" w:firstColumn="1" w:lastColumn="0" w:noHBand="0" w:noVBand="1"/>
      </w:tblPr>
      <w:tblGrid>
        <w:gridCol w:w="8890"/>
      </w:tblGrid>
      <w:tr w:rsidR="00A7694A" w:rsidTr="70060E1D" w14:paraId="595E6643" w14:textId="77777777">
        <w:trPr>
          <w:trHeight w:val="502"/>
        </w:trPr>
        <w:tc>
          <w:tcPr>
            <w:tcW w:w="8890" w:type="dxa"/>
            <w:tcMar/>
          </w:tcPr>
          <w:p w:rsidR="00B76E34" w:rsidP="70060E1D" w:rsidRDefault="00A7694A" w14:paraId="63D10C22" w14:textId="07BDEA4D">
            <w:pPr>
              <w:pStyle w:val="Normal"/>
              <w:rPr>
                <w:rFonts w:ascii="Garamond" w:hAnsi="Garamond"/>
                <w:sz w:val="24"/>
                <w:szCs w:val="24"/>
              </w:rPr>
            </w:pPr>
            <w:r w:rsidRPr="70060E1D" w:rsidR="7431F4C2">
              <w:rPr>
                <w:rFonts w:ascii="Garamond" w:hAnsi="Garamond"/>
                <w:sz w:val="24"/>
                <w:szCs w:val="24"/>
              </w:rPr>
              <w:t xml:space="preserve">&gt; Explanation: The gameplay does a good job of putting you in the shoes of the characters you can play as. Although you can switch between characters at a given moment and it can take you out of immersion. Overall, the interactions between the player and characters are given by voice lines for given actions, this can really enhance that connection. </w:t>
            </w:r>
          </w:p>
          <w:p w:rsidR="00B76E34" w:rsidP="70060E1D" w:rsidRDefault="00A7694A" w14:paraId="7CFB8D08" w14:textId="221DDA57">
            <w:pPr>
              <w:pStyle w:val="Normal"/>
              <w:rPr>
                <w:rFonts w:ascii="Garamond" w:hAnsi="Garamond"/>
                <w:sz w:val="24"/>
                <w:szCs w:val="24"/>
              </w:rPr>
            </w:pPr>
          </w:p>
        </w:tc>
      </w:tr>
    </w:tbl>
    <w:p w:rsidRPr="00A66F2B" w:rsidR="007C146A" w:rsidP="487FCE52" w:rsidRDefault="007C146A" w14:paraId="4505EB6F" w14:textId="7C430314">
      <w:pPr>
        <w:pStyle w:val="Normal"/>
        <w:rPr>
          <w:rFonts w:ascii="Garamond" w:hAnsi="Garamond"/>
          <w:sz w:val="24"/>
          <w:szCs w:val="24"/>
        </w:rPr>
      </w:pPr>
    </w:p>
    <w:sectPr w:rsidRPr="00A66F2B" w:rsidR="007C146A">
      <w:foot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17236" w:rsidP="000977C5" w:rsidRDefault="00B17236" w14:paraId="530B563F" w14:textId="77777777">
      <w:pPr>
        <w:spacing w:after="0" w:line="240" w:lineRule="auto"/>
      </w:pPr>
      <w:r>
        <w:separator/>
      </w:r>
    </w:p>
  </w:endnote>
  <w:endnote w:type="continuationSeparator" w:id="0">
    <w:p w:rsidR="00B17236" w:rsidP="000977C5" w:rsidRDefault="00B17236" w14:paraId="00A4769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977C5" w:rsidRDefault="000977C5" w14:paraId="16A96315" w14:textId="2C8C7F37">
    <w:pPr>
      <w:pStyle w:val="Footer"/>
    </w:pPr>
    <w:r>
      <w:rPr>
        <w:sz w:val="20"/>
      </w:rPr>
      <w:t>© 2023, Thiep N. Ph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17236" w:rsidP="000977C5" w:rsidRDefault="00B17236" w14:paraId="40752D22" w14:textId="77777777">
      <w:pPr>
        <w:spacing w:after="0" w:line="240" w:lineRule="auto"/>
      </w:pPr>
      <w:r>
        <w:separator/>
      </w:r>
    </w:p>
  </w:footnote>
  <w:footnote w:type="continuationSeparator" w:id="0">
    <w:p w:rsidR="00B17236" w:rsidP="000977C5" w:rsidRDefault="00B17236" w14:paraId="49AD8045"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18327A"/>
    <w:multiLevelType w:val="hybridMultilevel"/>
    <w:tmpl w:val="6460466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358570EE"/>
    <w:multiLevelType w:val="hybridMultilevel"/>
    <w:tmpl w:val="3746EF32"/>
    <w:lvl w:ilvl="0" w:tplc="0409000B">
      <w:start w:val="1"/>
      <w:numFmt w:val="bullet"/>
      <w:lvlText w:val=""/>
      <w:lvlJc w:val="left"/>
      <w:pPr>
        <w:ind w:left="36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452022802">
    <w:abstractNumId w:val="0"/>
  </w:num>
  <w:num w:numId="2" w16cid:durableId="1068964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tDQ0MDS1MDQ2NbBQ0lEKTi0uzszPAykwNKgFABH8T3EtAAAA"/>
  </w:docVars>
  <w:rsids>
    <w:rsidRoot w:val="009D1564"/>
    <w:rsid w:val="00000B8F"/>
    <w:rsid w:val="00003161"/>
    <w:rsid w:val="0000552A"/>
    <w:rsid w:val="000058E3"/>
    <w:rsid w:val="00010411"/>
    <w:rsid w:val="00013EE3"/>
    <w:rsid w:val="0001585E"/>
    <w:rsid w:val="00016BBE"/>
    <w:rsid w:val="000172A6"/>
    <w:rsid w:val="000212D9"/>
    <w:rsid w:val="00022216"/>
    <w:rsid w:val="00024F00"/>
    <w:rsid w:val="00026979"/>
    <w:rsid w:val="00033735"/>
    <w:rsid w:val="0004295A"/>
    <w:rsid w:val="00042B4E"/>
    <w:rsid w:val="000504C9"/>
    <w:rsid w:val="000513BB"/>
    <w:rsid w:val="00062E4E"/>
    <w:rsid w:val="000630AB"/>
    <w:rsid w:val="00065A3F"/>
    <w:rsid w:val="0007401D"/>
    <w:rsid w:val="00076394"/>
    <w:rsid w:val="00077806"/>
    <w:rsid w:val="0009360D"/>
    <w:rsid w:val="000977C5"/>
    <w:rsid w:val="000B6460"/>
    <w:rsid w:val="000B715E"/>
    <w:rsid w:val="000C5301"/>
    <w:rsid w:val="000D6C6E"/>
    <w:rsid w:val="000E6435"/>
    <w:rsid w:val="000E7121"/>
    <w:rsid w:val="000F29FF"/>
    <w:rsid w:val="000F5BAA"/>
    <w:rsid w:val="00106F14"/>
    <w:rsid w:val="00114500"/>
    <w:rsid w:val="00117F73"/>
    <w:rsid w:val="00122329"/>
    <w:rsid w:val="00126337"/>
    <w:rsid w:val="00126AF9"/>
    <w:rsid w:val="001301DF"/>
    <w:rsid w:val="00130BD2"/>
    <w:rsid w:val="00135EE4"/>
    <w:rsid w:val="00137096"/>
    <w:rsid w:val="00140A6A"/>
    <w:rsid w:val="00141613"/>
    <w:rsid w:val="001441F8"/>
    <w:rsid w:val="0014503F"/>
    <w:rsid w:val="00171024"/>
    <w:rsid w:val="00173911"/>
    <w:rsid w:val="001872F0"/>
    <w:rsid w:val="00190D94"/>
    <w:rsid w:val="00195821"/>
    <w:rsid w:val="001968E4"/>
    <w:rsid w:val="001B06B3"/>
    <w:rsid w:val="001B393B"/>
    <w:rsid w:val="001B77F5"/>
    <w:rsid w:val="001C4359"/>
    <w:rsid w:val="001C634F"/>
    <w:rsid w:val="001D68FA"/>
    <w:rsid w:val="001E2CF6"/>
    <w:rsid w:val="001F1941"/>
    <w:rsid w:val="001F3605"/>
    <w:rsid w:val="001F54E4"/>
    <w:rsid w:val="00200136"/>
    <w:rsid w:val="00206A4D"/>
    <w:rsid w:val="00206CB1"/>
    <w:rsid w:val="00207EF4"/>
    <w:rsid w:val="002157D8"/>
    <w:rsid w:val="002210DE"/>
    <w:rsid w:val="00221644"/>
    <w:rsid w:val="00223F35"/>
    <w:rsid w:val="0023582C"/>
    <w:rsid w:val="00235B93"/>
    <w:rsid w:val="0024238F"/>
    <w:rsid w:val="002440CC"/>
    <w:rsid w:val="0024441B"/>
    <w:rsid w:val="00252339"/>
    <w:rsid w:val="00253035"/>
    <w:rsid w:val="00253C86"/>
    <w:rsid w:val="0027163C"/>
    <w:rsid w:val="00281E29"/>
    <w:rsid w:val="00285661"/>
    <w:rsid w:val="00290E23"/>
    <w:rsid w:val="0029241C"/>
    <w:rsid w:val="002A1AE6"/>
    <w:rsid w:val="002B4283"/>
    <w:rsid w:val="002B4F6F"/>
    <w:rsid w:val="002B73DF"/>
    <w:rsid w:val="002B7CBD"/>
    <w:rsid w:val="002C07E2"/>
    <w:rsid w:val="002C131F"/>
    <w:rsid w:val="002E78A9"/>
    <w:rsid w:val="002F4D7A"/>
    <w:rsid w:val="003000DF"/>
    <w:rsid w:val="00305534"/>
    <w:rsid w:val="0031246E"/>
    <w:rsid w:val="00313F2E"/>
    <w:rsid w:val="0031705F"/>
    <w:rsid w:val="00325325"/>
    <w:rsid w:val="00330E8B"/>
    <w:rsid w:val="00331549"/>
    <w:rsid w:val="0033159F"/>
    <w:rsid w:val="00342AA0"/>
    <w:rsid w:val="00345292"/>
    <w:rsid w:val="0034568B"/>
    <w:rsid w:val="00346042"/>
    <w:rsid w:val="00350FA6"/>
    <w:rsid w:val="00352591"/>
    <w:rsid w:val="003532F5"/>
    <w:rsid w:val="00355A22"/>
    <w:rsid w:val="003637FC"/>
    <w:rsid w:val="003658E7"/>
    <w:rsid w:val="00367160"/>
    <w:rsid w:val="00372582"/>
    <w:rsid w:val="00375330"/>
    <w:rsid w:val="00375493"/>
    <w:rsid w:val="00375CA1"/>
    <w:rsid w:val="00381EB9"/>
    <w:rsid w:val="00382891"/>
    <w:rsid w:val="00386817"/>
    <w:rsid w:val="0039263A"/>
    <w:rsid w:val="00394E0B"/>
    <w:rsid w:val="003A3231"/>
    <w:rsid w:val="003B52DD"/>
    <w:rsid w:val="003C1454"/>
    <w:rsid w:val="003C1E99"/>
    <w:rsid w:val="003C2261"/>
    <w:rsid w:val="003C7288"/>
    <w:rsid w:val="003C79F1"/>
    <w:rsid w:val="003D0B66"/>
    <w:rsid w:val="003D4783"/>
    <w:rsid w:val="003E1864"/>
    <w:rsid w:val="003E265B"/>
    <w:rsid w:val="003E2765"/>
    <w:rsid w:val="003E7D26"/>
    <w:rsid w:val="003F0F50"/>
    <w:rsid w:val="0040511E"/>
    <w:rsid w:val="00410E64"/>
    <w:rsid w:val="00422F70"/>
    <w:rsid w:val="00427643"/>
    <w:rsid w:val="004304A9"/>
    <w:rsid w:val="00440FF2"/>
    <w:rsid w:val="00442986"/>
    <w:rsid w:val="004465F5"/>
    <w:rsid w:val="00446662"/>
    <w:rsid w:val="0044787F"/>
    <w:rsid w:val="00453EE4"/>
    <w:rsid w:val="00457FEE"/>
    <w:rsid w:val="004627D7"/>
    <w:rsid w:val="00465A84"/>
    <w:rsid w:val="00466F5C"/>
    <w:rsid w:val="00467FA0"/>
    <w:rsid w:val="0047216A"/>
    <w:rsid w:val="00474FDB"/>
    <w:rsid w:val="004759A4"/>
    <w:rsid w:val="00476B04"/>
    <w:rsid w:val="00494C08"/>
    <w:rsid w:val="0049647E"/>
    <w:rsid w:val="004A071D"/>
    <w:rsid w:val="004A30E8"/>
    <w:rsid w:val="004A5C06"/>
    <w:rsid w:val="004A6CC3"/>
    <w:rsid w:val="004A75F6"/>
    <w:rsid w:val="004D19D9"/>
    <w:rsid w:val="004D3590"/>
    <w:rsid w:val="004D62FB"/>
    <w:rsid w:val="004F1CB2"/>
    <w:rsid w:val="004F3551"/>
    <w:rsid w:val="005024C3"/>
    <w:rsid w:val="00502B80"/>
    <w:rsid w:val="00515C48"/>
    <w:rsid w:val="00517B02"/>
    <w:rsid w:val="00520AAD"/>
    <w:rsid w:val="005334B4"/>
    <w:rsid w:val="005335E5"/>
    <w:rsid w:val="00537E82"/>
    <w:rsid w:val="0055231F"/>
    <w:rsid w:val="00556CEB"/>
    <w:rsid w:val="00561E6E"/>
    <w:rsid w:val="00566178"/>
    <w:rsid w:val="005720E0"/>
    <w:rsid w:val="00573A59"/>
    <w:rsid w:val="005836F5"/>
    <w:rsid w:val="005A1C3A"/>
    <w:rsid w:val="005B0B38"/>
    <w:rsid w:val="005C77A4"/>
    <w:rsid w:val="005D05DB"/>
    <w:rsid w:val="005D75A7"/>
    <w:rsid w:val="005E2272"/>
    <w:rsid w:val="005E2FA8"/>
    <w:rsid w:val="005F2274"/>
    <w:rsid w:val="005F399E"/>
    <w:rsid w:val="005F68B2"/>
    <w:rsid w:val="005F7093"/>
    <w:rsid w:val="00603991"/>
    <w:rsid w:val="00607914"/>
    <w:rsid w:val="006104F2"/>
    <w:rsid w:val="00610D74"/>
    <w:rsid w:val="00611130"/>
    <w:rsid w:val="006125AC"/>
    <w:rsid w:val="00613933"/>
    <w:rsid w:val="0062178C"/>
    <w:rsid w:val="0062225C"/>
    <w:rsid w:val="00622F8A"/>
    <w:rsid w:val="006265AA"/>
    <w:rsid w:val="00626ADC"/>
    <w:rsid w:val="00641955"/>
    <w:rsid w:val="006467C1"/>
    <w:rsid w:val="00650F40"/>
    <w:rsid w:val="006575BA"/>
    <w:rsid w:val="00661710"/>
    <w:rsid w:val="0067775C"/>
    <w:rsid w:val="006904EF"/>
    <w:rsid w:val="00697114"/>
    <w:rsid w:val="006A211E"/>
    <w:rsid w:val="006B074F"/>
    <w:rsid w:val="006B4F53"/>
    <w:rsid w:val="006B618B"/>
    <w:rsid w:val="006C05DC"/>
    <w:rsid w:val="006C4433"/>
    <w:rsid w:val="006D1607"/>
    <w:rsid w:val="006D1A96"/>
    <w:rsid w:val="006D1E2B"/>
    <w:rsid w:val="006D5111"/>
    <w:rsid w:val="006E0240"/>
    <w:rsid w:val="006E4A86"/>
    <w:rsid w:val="006F2D61"/>
    <w:rsid w:val="00701352"/>
    <w:rsid w:val="007020E3"/>
    <w:rsid w:val="00703FE1"/>
    <w:rsid w:val="007113A2"/>
    <w:rsid w:val="0071208A"/>
    <w:rsid w:val="007162B8"/>
    <w:rsid w:val="00716C6F"/>
    <w:rsid w:val="00720579"/>
    <w:rsid w:val="00725EA8"/>
    <w:rsid w:val="00725EBC"/>
    <w:rsid w:val="00727527"/>
    <w:rsid w:val="007303A7"/>
    <w:rsid w:val="00732760"/>
    <w:rsid w:val="007416E6"/>
    <w:rsid w:val="007425D3"/>
    <w:rsid w:val="00742A80"/>
    <w:rsid w:val="00751C9E"/>
    <w:rsid w:val="00755EE6"/>
    <w:rsid w:val="007565B6"/>
    <w:rsid w:val="00756997"/>
    <w:rsid w:val="00761575"/>
    <w:rsid w:val="007635E7"/>
    <w:rsid w:val="007776FD"/>
    <w:rsid w:val="00784540"/>
    <w:rsid w:val="00787293"/>
    <w:rsid w:val="00787971"/>
    <w:rsid w:val="00790BF6"/>
    <w:rsid w:val="007A1508"/>
    <w:rsid w:val="007A25B9"/>
    <w:rsid w:val="007A2FC1"/>
    <w:rsid w:val="007A7726"/>
    <w:rsid w:val="007C146A"/>
    <w:rsid w:val="007D0550"/>
    <w:rsid w:val="007D10A7"/>
    <w:rsid w:val="007D267B"/>
    <w:rsid w:val="007D4D6B"/>
    <w:rsid w:val="0080379C"/>
    <w:rsid w:val="008074F7"/>
    <w:rsid w:val="008108D7"/>
    <w:rsid w:val="008124F3"/>
    <w:rsid w:val="00817610"/>
    <w:rsid w:val="00820ECC"/>
    <w:rsid w:val="00832F00"/>
    <w:rsid w:val="00832FEF"/>
    <w:rsid w:val="0085302D"/>
    <w:rsid w:val="00862644"/>
    <w:rsid w:val="008628E8"/>
    <w:rsid w:val="00864049"/>
    <w:rsid w:val="008650F5"/>
    <w:rsid w:val="0087160D"/>
    <w:rsid w:val="00872CBC"/>
    <w:rsid w:val="00874500"/>
    <w:rsid w:val="00876518"/>
    <w:rsid w:val="00890DE8"/>
    <w:rsid w:val="00892795"/>
    <w:rsid w:val="008A2C46"/>
    <w:rsid w:val="008A3613"/>
    <w:rsid w:val="008A3FFC"/>
    <w:rsid w:val="008A46C1"/>
    <w:rsid w:val="008B1680"/>
    <w:rsid w:val="008B4E7D"/>
    <w:rsid w:val="008B59B7"/>
    <w:rsid w:val="008B6D07"/>
    <w:rsid w:val="008C0C74"/>
    <w:rsid w:val="008C57FA"/>
    <w:rsid w:val="008D4612"/>
    <w:rsid w:val="008D5156"/>
    <w:rsid w:val="008D5ADA"/>
    <w:rsid w:val="008E1533"/>
    <w:rsid w:val="008E45FC"/>
    <w:rsid w:val="008E5D2B"/>
    <w:rsid w:val="008F06E0"/>
    <w:rsid w:val="008F0CC0"/>
    <w:rsid w:val="008F2D30"/>
    <w:rsid w:val="008F7F4F"/>
    <w:rsid w:val="0090575A"/>
    <w:rsid w:val="00910152"/>
    <w:rsid w:val="00911C19"/>
    <w:rsid w:val="00913AE7"/>
    <w:rsid w:val="0092153C"/>
    <w:rsid w:val="009264A7"/>
    <w:rsid w:val="00926873"/>
    <w:rsid w:val="0093306D"/>
    <w:rsid w:val="00933C56"/>
    <w:rsid w:val="00936079"/>
    <w:rsid w:val="00964BAF"/>
    <w:rsid w:val="00973C4C"/>
    <w:rsid w:val="0098002C"/>
    <w:rsid w:val="00991FA4"/>
    <w:rsid w:val="00991FCD"/>
    <w:rsid w:val="009A083C"/>
    <w:rsid w:val="009B22E5"/>
    <w:rsid w:val="009B63C9"/>
    <w:rsid w:val="009B7AD2"/>
    <w:rsid w:val="009B7DBD"/>
    <w:rsid w:val="009C07BD"/>
    <w:rsid w:val="009D046D"/>
    <w:rsid w:val="009D1564"/>
    <w:rsid w:val="009D3275"/>
    <w:rsid w:val="009D45ED"/>
    <w:rsid w:val="009D51BB"/>
    <w:rsid w:val="009E061B"/>
    <w:rsid w:val="009F2FB3"/>
    <w:rsid w:val="009F3D70"/>
    <w:rsid w:val="009F5410"/>
    <w:rsid w:val="009F62D4"/>
    <w:rsid w:val="00A02202"/>
    <w:rsid w:val="00A176B9"/>
    <w:rsid w:val="00A17963"/>
    <w:rsid w:val="00A24A64"/>
    <w:rsid w:val="00A2612A"/>
    <w:rsid w:val="00A27810"/>
    <w:rsid w:val="00A319B0"/>
    <w:rsid w:val="00A326C0"/>
    <w:rsid w:val="00A32E11"/>
    <w:rsid w:val="00A40E06"/>
    <w:rsid w:val="00A506F2"/>
    <w:rsid w:val="00A511BD"/>
    <w:rsid w:val="00A56F75"/>
    <w:rsid w:val="00A66F2B"/>
    <w:rsid w:val="00A70DC2"/>
    <w:rsid w:val="00A7694A"/>
    <w:rsid w:val="00A76AE7"/>
    <w:rsid w:val="00A86090"/>
    <w:rsid w:val="00A91C3F"/>
    <w:rsid w:val="00A92DB0"/>
    <w:rsid w:val="00A9424D"/>
    <w:rsid w:val="00AA02D2"/>
    <w:rsid w:val="00AA5442"/>
    <w:rsid w:val="00AA5F3E"/>
    <w:rsid w:val="00AB10DA"/>
    <w:rsid w:val="00AB1B52"/>
    <w:rsid w:val="00AB438E"/>
    <w:rsid w:val="00AB6126"/>
    <w:rsid w:val="00AC132D"/>
    <w:rsid w:val="00AC5404"/>
    <w:rsid w:val="00AD198B"/>
    <w:rsid w:val="00AD3223"/>
    <w:rsid w:val="00AE0A6A"/>
    <w:rsid w:val="00AE76C9"/>
    <w:rsid w:val="00AF29DA"/>
    <w:rsid w:val="00AF339B"/>
    <w:rsid w:val="00AF6AE1"/>
    <w:rsid w:val="00AF6DE2"/>
    <w:rsid w:val="00B0162E"/>
    <w:rsid w:val="00B0357B"/>
    <w:rsid w:val="00B05780"/>
    <w:rsid w:val="00B06DDA"/>
    <w:rsid w:val="00B16630"/>
    <w:rsid w:val="00B16F2C"/>
    <w:rsid w:val="00B17236"/>
    <w:rsid w:val="00B17329"/>
    <w:rsid w:val="00B24A4E"/>
    <w:rsid w:val="00B33F42"/>
    <w:rsid w:val="00B357B4"/>
    <w:rsid w:val="00B36961"/>
    <w:rsid w:val="00B37809"/>
    <w:rsid w:val="00B42EBD"/>
    <w:rsid w:val="00B45542"/>
    <w:rsid w:val="00B4558C"/>
    <w:rsid w:val="00B45C19"/>
    <w:rsid w:val="00B464FA"/>
    <w:rsid w:val="00B73054"/>
    <w:rsid w:val="00B7676A"/>
    <w:rsid w:val="00B76E34"/>
    <w:rsid w:val="00B81B13"/>
    <w:rsid w:val="00B8434F"/>
    <w:rsid w:val="00B84958"/>
    <w:rsid w:val="00B87A48"/>
    <w:rsid w:val="00B95FB4"/>
    <w:rsid w:val="00B97529"/>
    <w:rsid w:val="00BA0071"/>
    <w:rsid w:val="00BA6626"/>
    <w:rsid w:val="00BA692B"/>
    <w:rsid w:val="00BB2461"/>
    <w:rsid w:val="00BB2EFA"/>
    <w:rsid w:val="00BB4873"/>
    <w:rsid w:val="00BC26EB"/>
    <w:rsid w:val="00BC5FCD"/>
    <w:rsid w:val="00BD0C2D"/>
    <w:rsid w:val="00BD2622"/>
    <w:rsid w:val="00BE0D4D"/>
    <w:rsid w:val="00BE13E6"/>
    <w:rsid w:val="00BE54FE"/>
    <w:rsid w:val="00BE5C81"/>
    <w:rsid w:val="00BF327B"/>
    <w:rsid w:val="00BF6969"/>
    <w:rsid w:val="00BF782E"/>
    <w:rsid w:val="00C00201"/>
    <w:rsid w:val="00C0030F"/>
    <w:rsid w:val="00C03CCB"/>
    <w:rsid w:val="00C04FE4"/>
    <w:rsid w:val="00C05576"/>
    <w:rsid w:val="00C06502"/>
    <w:rsid w:val="00C1504F"/>
    <w:rsid w:val="00C215ED"/>
    <w:rsid w:val="00C2291D"/>
    <w:rsid w:val="00C23F04"/>
    <w:rsid w:val="00C266AF"/>
    <w:rsid w:val="00C27B46"/>
    <w:rsid w:val="00C44005"/>
    <w:rsid w:val="00C44435"/>
    <w:rsid w:val="00C45976"/>
    <w:rsid w:val="00C57B07"/>
    <w:rsid w:val="00C675F1"/>
    <w:rsid w:val="00C67828"/>
    <w:rsid w:val="00C72272"/>
    <w:rsid w:val="00C7261D"/>
    <w:rsid w:val="00C73F0B"/>
    <w:rsid w:val="00C81055"/>
    <w:rsid w:val="00C872C9"/>
    <w:rsid w:val="00C94871"/>
    <w:rsid w:val="00C95931"/>
    <w:rsid w:val="00C96F1A"/>
    <w:rsid w:val="00C977C4"/>
    <w:rsid w:val="00CA09D3"/>
    <w:rsid w:val="00CB4227"/>
    <w:rsid w:val="00CB722D"/>
    <w:rsid w:val="00CB7EEC"/>
    <w:rsid w:val="00CC7C58"/>
    <w:rsid w:val="00CD5A78"/>
    <w:rsid w:val="00CD79A8"/>
    <w:rsid w:val="00CE03F9"/>
    <w:rsid w:val="00CE0E58"/>
    <w:rsid w:val="00CE1F52"/>
    <w:rsid w:val="00CE5ED8"/>
    <w:rsid w:val="00CE7D43"/>
    <w:rsid w:val="00CF3774"/>
    <w:rsid w:val="00CF3A1D"/>
    <w:rsid w:val="00CF649C"/>
    <w:rsid w:val="00D10703"/>
    <w:rsid w:val="00D11212"/>
    <w:rsid w:val="00D12172"/>
    <w:rsid w:val="00D14415"/>
    <w:rsid w:val="00D1694E"/>
    <w:rsid w:val="00D2347B"/>
    <w:rsid w:val="00D3393C"/>
    <w:rsid w:val="00D36701"/>
    <w:rsid w:val="00D40EFB"/>
    <w:rsid w:val="00D440B6"/>
    <w:rsid w:val="00D4760F"/>
    <w:rsid w:val="00D511BD"/>
    <w:rsid w:val="00D54FD8"/>
    <w:rsid w:val="00D55171"/>
    <w:rsid w:val="00D74E43"/>
    <w:rsid w:val="00D806C9"/>
    <w:rsid w:val="00D823E7"/>
    <w:rsid w:val="00D82BBC"/>
    <w:rsid w:val="00D8382C"/>
    <w:rsid w:val="00D849CB"/>
    <w:rsid w:val="00D84E65"/>
    <w:rsid w:val="00D861DC"/>
    <w:rsid w:val="00D87F4A"/>
    <w:rsid w:val="00D90E8A"/>
    <w:rsid w:val="00D91D77"/>
    <w:rsid w:val="00D96056"/>
    <w:rsid w:val="00D96E7E"/>
    <w:rsid w:val="00DA123B"/>
    <w:rsid w:val="00DB32A0"/>
    <w:rsid w:val="00DB7D4B"/>
    <w:rsid w:val="00DB7F9B"/>
    <w:rsid w:val="00DD0AE7"/>
    <w:rsid w:val="00DD465D"/>
    <w:rsid w:val="00DD65F1"/>
    <w:rsid w:val="00DE54B8"/>
    <w:rsid w:val="00DE5DF2"/>
    <w:rsid w:val="00DE68E7"/>
    <w:rsid w:val="00DF430A"/>
    <w:rsid w:val="00DF6313"/>
    <w:rsid w:val="00DF7F36"/>
    <w:rsid w:val="00E10DD0"/>
    <w:rsid w:val="00E15BAE"/>
    <w:rsid w:val="00E166EA"/>
    <w:rsid w:val="00E17B97"/>
    <w:rsid w:val="00E17D20"/>
    <w:rsid w:val="00E24BCE"/>
    <w:rsid w:val="00E30E81"/>
    <w:rsid w:val="00E33984"/>
    <w:rsid w:val="00E53B6A"/>
    <w:rsid w:val="00E575EE"/>
    <w:rsid w:val="00E64447"/>
    <w:rsid w:val="00E64EE7"/>
    <w:rsid w:val="00E65C7E"/>
    <w:rsid w:val="00E660A4"/>
    <w:rsid w:val="00E701B8"/>
    <w:rsid w:val="00E71AA6"/>
    <w:rsid w:val="00E7250C"/>
    <w:rsid w:val="00E74114"/>
    <w:rsid w:val="00E74F87"/>
    <w:rsid w:val="00E75765"/>
    <w:rsid w:val="00E761EC"/>
    <w:rsid w:val="00E84AEC"/>
    <w:rsid w:val="00E862F3"/>
    <w:rsid w:val="00E9235F"/>
    <w:rsid w:val="00EA0216"/>
    <w:rsid w:val="00EA415A"/>
    <w:rsid w:val="00EA45D0"/>
    <w:rsid w:val="00EB3C28"/>
    <w:rsid w:val="00EB55F6"/>
    <w:rsid w:val="00ED455A"/>
    <w:rsid w:val="00EE72DF"/>
    <w:rsid w:val="00EF3E11"/>
    <w:rsid w:val="00EF40B5"/>
    <w:rsid w:val="00EF5C02"/>
    <w:rsid w:val="00F06CD7"/>
    <w:rsid w:val="00F144B2"/>
    <w:rsid w:val="00F1597C"/>
    <w:rsid w:val="00F15A25"/>
    <w:rsid w:val="00F23601"/>
    <w:rsid w:val="00F24D6F"/>
    <w:rsid w:val="00F25304"/>
    <w:rsid w:val="00F3787E"/>
    <w:rsid w:val="00F4002E"/>
    <w:rsid w:val="00F40AA0"/>
    <w:rsid w:val="00F4276B"/>
    <w:rsid w:val="00F47165"/>
    <w:rsid w:val="00F519EE"/>
    <w:rsid w:val="00F641E3"/>
    <w:rsid w:val="00F67EE5"/>
    <w:rsid w:val="00F7134C"/>
    <w:rsid w:val="00F83134"/>
    <w:rsid w:val="00F85E67"/>
    <w:rsid w:val="00F93B7F"/>
    <w:rsid w:val="00F96766"/>
    <w:rsid w:val="00F97E1A"/>
    <w:rsid w:val="00FA0AF5"/>
    <w:rsid w:val="00FA5D87"/>
    <w:rsid w:val="00FA74BE"/>
    <w:rsid w:val="00FB18C8"/>
    <w:rsid w:val="00FB6A1F"/>
    <w:rsid w:val="00FB7FAC"/>
    <w:rsid w:val="00FC238C"/>
    <w:rsid w:val="00FD5897"/>
    <w:rsid w:val="00FD758F"/>
    <w:rsid w:val="00FF38B1"/>
    <w:rsid w:val="00FF7922"/>
    <w:rsid w:val="08D6A197"/>
    <w:rsid w:val="1163B018"/>
    <w:rsid w:val="1419E5B5"/>
    <w:rsid w:val="18F0A47C"/>
    <w:rsid w:val="1D0F134D"/>
    <w:rsid w:val="1E498F19"/>
    <w:rsid w:val="1E91BB51"/>
    <w:rsid w:val="1EB72D8F"/>
    <w:rsid w:val="202D8BB2"/>
    <w:rsid w:val="21C95C13"/>
    <w:rsid w:val="232B7ACB"/>
    <w:rsid w:val="268B5F8E"/>
    <w:rsid w:val="269CCD36"/>
    <w:rsid w:val="290E0B82"/>
    <w:rsid w:val="2ED6D5C0"/>
    <w:rsid w:val="2FB90FC9"/>
    <w:rsid w:val="35F1BB35"/>
    <w:rsid w:val="366B2591"/>
    <w:rsid w:val="39E111A0"/>
    <w:rsid w:val="3BBD9C8C"/>
    <w:rsid w:val="3D18B262"/>
    <w:rsid w:val="3DFCCD1A"/>
    <w:rsid w:val="3EB482C3"/>
    <w:rsid w:val="4578F9EE"/>
    <w:rsid w:val="487FCE52"/>
    <w:rsid w:val="52DAB357"/>
    <w:rsid w:val="583DC768"/>
    <w:rsid w:val="58604DFC"/>
    <w:rsid w:val="61BDFB29"/>
    <w:rsid w:val="64DBF0B4"/>
    <w:rsid w:val="67B2F0B3"/>
    <w:rsid w:val="6A4E4F71"/>
    <w:rsid w:val="70060E1D"/>
    <w:rsid w:val="736C584D"/>
    <w:rsid w:val="7431F4C2"/>
    <w:rsid w:val="746CA397"/>
    <w:rsid w:val="776C6EDE"/>
    <w:rsid w:val="7AC9ACC6"/>
    <w:rsid w:val="7BCA8063"/>
    <w:rsid w:val="7D82E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105F5"/>
  <w15:chartTrackingRefBased/>
  <w15:docId w15:val="{875FEFF8-747A-4133-BB34-DA3556A84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0A6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86090"/>
    <w:rPr>
      <w:color w:val="0563C1" w:themeColor="hyperlink"/>
      <w:u w:val="single"/>
    </w:rPr>
  </w:style>
  <w:style w:type="character" w:styleId="UnresolvedMention">
    <w:name w:val="Unresolved Mention"/>
    <w:basedOn w:val="DefaultParagraphFont"/>
    <w:uiPriority w:val="99"/>
    <w:semiHidden/>
    <w:unhideWhenUsed/>
    <w:rsid w:val="00A86090"/>
    <w:rPr>
      <w:color w:val="605E5C"/>
      <w:shd w:val="clear" w:color="auto" w:fill="E1DFDD"/>
    </w:rPr>
  </w:style>
  <w:style w:type="paragraph" w:styleId="ListParagraph">
    <w:name w:val="List Paragraph"/>
    <w:basedOn w:val="Normal"/>
    <w:uiPriority w:val="34"/>
    <w:qFormat/>
    <w:rsid w:val="00345292"/>
    <w:pPr>
      <w:ind w:left="720"/>
      <w:contextualSpacing/>
    </w:pPr>
  </w:style>
  <w:style w:type="table" w:styleId="TableGrid">
    <w:name w:val="Table Grid"/>
    <w:basedOn w:val="TableNormal"/>
    <w:uiPriority w:val="39"/>
    <w:rsid w:val="00140A6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A7694A"/>
    <w:rPr>
      <w:color w:val="954F72" w:themeColor="followedHyperlink"/>
      <w:u w:val="single"/>
    </w:rPr>
  </w:style>
  <w:style w:type="paragraph" w:styleId="Header">
    <w:name w:val="header"/>
    <w:basedOn w:val="Normal"/>
    <w:link w:val="HeaderChar"/>
    <w:uiPriority w:val="99"/>
    <w:unhideWhenUsed/>
    <w:rsid w:val="000977C5"/>
    <w:pPr>
      <w:tabs>
        <w:tab w:val="center" w:pos="4680"/>
        <w:tab w:val="right" w:pos="9360"/>
      </w:tabs>
      <w:spacing w:after="0" w:line="240" w:lineRule="auto"/>
    </w:pPr>
  </w:style>
  <w:style w:type="character" w:styleId="HeaderChar" w:customStyle="1">
    <w:name w:val="Header Char"/>
    <w:basedOn w:val="DefaultParagraphFont"/>
    <w:link w:val="Header"/>
    <w:uiPriority w:val="99"/>
    <w:rsid w:val="000977C5"/>
  </w:style>
  <w:style w:type="paragraph" w:styleId="Footer">
    <w:name w:val="footer"/>
    <w:basedOn w:val="Normal"/>
    <w:link w:val="FooterChar"/>
    <w:uiPriority w:val="99"/>
    <w:unhideWhenUsed/>
    <w:rsid w:val="000977C5"/>
    <w:pPr>
      <w:tabs>
        <w:tab w:val="center" w:pos="4680"/>
        <w:tab w:val="right" w:pos="9360"/>
      </w:tabs>
      <w:spacing w:after="0" w:line="240" w:lineRule="auto"/>
    </w:pPr>
  </w:style>
  <w:style w:type="character" w:styleId="FooterChar" w:customStyle="1">
    <w:name w:val="Footer Char"/>
    <w:basedOn w:val="DefaultParagraphFont"/>
    <w:link w:val="Footer"/>
    <w:uiPriority w:val="99"/>
    <w:rsid w:val="000977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hyperlink" Target="https://en.wikipedia.org/wiki/List_of_genres" TargetMode="External" Id="R24b97555301c47a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iep Pham</dc:creator>
  <keywords/>
  <dc:description/>
  <lastModifiedBy>Knight, Kody</lastModifiedBy>
  <revision>50</revision>
  <lastPrinted>2022-02-27T15:58:00.0000000Z</lastPrinted>
  <dcterms:created xsi:type="dcterms:W3CDTF">2022-02-14T05:53:00.0000000Z</dcterms:created>
  <dcterms:modified xsi:type="dcterms:W3CDTF">2023-02-20T02:54:17.9109145Z</dcterms:modified>
</coreProperties>
</file>